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81329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</w:t>
      </w:r>
      <w:r w:rsidR="00DF1CB2">
        <w:rPr>
          <w:sz w:val="24"/>
          <w:szCs w:val="24"/>
          <w:lang w:val="en-GB"/>
        </w:rPr>
        <w:t>aryland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E4DB34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DF1CB2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A7A59" w14:textId="77777777" w:rsidR="00291A03" w:rsidRDefault="00291A03" w:rsidP="00CB37D9">
      <w:pPr>
        <w:spacing w:after="0" w:line="240" w:lineRule="auto"/>
      </w:pPr>
      <w:r>
        <w:separator/>
      </w:r>
    </w:p>
  </w:endnote>
  <w:endnote w:type="continuationSeparator" w:id="0">
    <w:p w14:paraId="1A7FDA7E" w14:textId="77777777" w:rsidR="00291A03" w:rsidRDefault="00291A0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4AB91" w14:textId="77777777" w:rsidR="00B45E32" w:rsidRDefault="00B45E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330F990" w:rsidR="00CB37D9" w:rsidRPr="00B45E32" w:rsidRDefault="00CB37D9" w:rsidP="00B45E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3B6F6" w14:textId="77777777" w:rsidR="00B45E32" w:rsidRDefault="00B45E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6D460" w14:textId="77777777" w:rsidR="00291A03" w:rsidRDefault="00291A03" w:rsidP="00CB37D9">
      <w:pPr>
        <w:spacing w:after="0" w:line="240" w:lineRule="auto"/>
      </w:pPr>
      <w:r>
        <w:separator/>
      </w:r>
    </w:p>
  </w:footnote>
  <w:footnote w:type="continuationSeparator" w:id="0">
    <w:p w14:paraId="215724F4" w14:textId="77777777" w:rsidR="00291A03" w:rsidRDefault="00291A0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20C3A" w14:textId="77777777" w:rsidR="00B45E32" w:rsidRDefault="00B45E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0984576" w:rsidR="00AD6FC0" w:rsidRPr="00B45E32" w:rsidRDefault="00AD6FC0" w:rsidP="00B45E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E2DC0" w14:textId="77777777" w:rsidR="00B45E32" w:rsidRDefault="00B45E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91A03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45E32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